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b8c6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882cf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5a32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